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0DC6A" w14:textId="67521FAB" w:rsidR="002B5E81" w:rsidRPr="0044340B" w:rsidRDefault="002B5E81" w:rsidP="00FF70AE">
      <w:pPr>
        <w:pStyle w:val="1"/>
        <w:overflowPunct w:val="0"/>
        <w:spacing w:before="0"/>
        <w:ind w:left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="00AE6C26" w:rsidRPr="0044340B">
        <w:rPr>
          <w:rFonts w:hint="eastAsia"/>
          <w:spacing w:val="0"/>
          <w:lang w:eastAsia="ja-JP"/>
        </w:rPr>
        <w:t>４</w:t>
      </w:r>
      <w:r w:rsidRPr="0044340B">
        <w:rPr>
          <w:rFonts w:hint="eastAsia"/>
          <w:spacing w:val="0"/>
          <w:lang w:eastAsia="ja-JP"/>
        </w:rPr>
        <w:t>－２号</w:t>
      </w:r>
      <w:r w:rsidRPr="0044340B">
        <w:rPr>
          <w:spacing w:val="0"/>
          <w:lang w:eastAsia="ja-JP"/>
        </w:rPr>
        <w:t>】</w:t>
      </w:r>
    </w:p>
    <w:p w14:paraId="15C4A880" w14:textId="77777777" w:rsidR="002B5E81" w:rsidRPr="0044340B" w:rsidRDefault="002B5E81" w:rsidP="002B5E81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27C47F59" w14:textId="6C65069D" w:rsidR="00AE7508" w:rsidRPr="0044340B" w:rsidRDefault="002B5E81" w:rsidP="00AE6C26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のうち</w:t>
      </w:r>
      <w:r w:rsidR="007E2F54" w:rsidRPr="0044340B">
        <w:rPr>
          <w:rFonts w:hint="eastAsia"/>
          <w:spacing w:val="0"/>
          <w:lang w:eastAsia="ja-JP"/>
        </w:rPr>
        <w:t>国産人工種苗転換対策事業</w:t>
      </w:r>
      <w:r w:rsidR="00AE6C26" w:rsidRPr="0044340B">
        <w:rPr>
          <w:rFonts w:hint="eastAsia"/>
          <w:spacing w:val="0"/>
          <w:lang w:eastAsia="ja-JP"/>
        </w:rPr>
        <w:t>実績</w:t>
      </w:r>
      <w:r w:rsidR="00AE6C26" w:rsidRPr="0044340B">
        <w:rPr>
          <w:spacing w:val="0"/>
          <w:lang w:eastAsia="ja-JP"/>
        </w:rPr>
        <w:t>報告書</w:t>
      </w:r>
    </w:p>
    <w:p w14:paraId="666E4DAC" w14:textId="04F97DAD" w:rsidR="00AE6C26" w:rsidRPr="0044340B" w:rsidRDefault="00AE6C26" w:rsidP="00AE6C26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及び補助金</w:t>
      </w:r>
      <w:r w:rsidR="008E6EFF" w:rsidRPr="0044340B">
        <w:rPr>
          <w:rFonts w:hint="eastAsia"/>
          <w:spacing w:val="0"/>
          <w:lang w:eastAsia="ja-JP"/>
        </w:rPr>
        <w:t>精算</w:t>
      </w:r>
      <w:r w:rsidRPr="0044340B">
        <w:rPr>
          <w:rFonts w:hint="eastAsia"/>
          <w:spacing w:val="0"/>
          <w:lang w:eastAsia="ja-JP"/>
        </w:rPr>
        <w:t>申請書</w:t>
      </w:r>
    </w:p>
    <w:p w14:paraId="517A4389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5A7DADBE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332" w:firstLine="7738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227F3D19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0657B137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292A4173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551DA26E" w14:textId="77777777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渡邉 英直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56A4CD8D" w14:textId="77777777" w:rsidR="002B5E81" w:rsidRPr="003673EF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0B6E8825" w14:textId="77777777" w:rsidR="002B5E81" w:rsidRPr="0044340B" w:rsidRDefault="002B5E81" w:rsidP="002B5E81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2A69B8D4" w14:textId="77777777" w:rsidR="002B5E81" w:rsidRPr="0044340B" w:rsidRDefault="002B5E81" w:rsidP="002B5E81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34E45823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4F8F7889" w14:textId="4F9E4D1D" w:rsidR="00AD551D" w:rsidRPr="0044340B" w:rsidRDefault="002B5E81" w:rsidP="002B5E81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</w:t>
      </w:r>
      <w:r w:rsidR="00AA1F93" w:rsidRPr="0044340B">
        <w:rPr>
          <w:rFonts w:hint="eastAsia"/>
          <w:spacing w:val="0"/>
          <w:lang w:eastAsia="ja-JP"/>
        </w:rPr>
        <w:t>補助金の交付決定通知があ</w:t>
      </w:r>
      <w:r w:rsidRPr="0044340B">
        <w:rPr>
          <w:spacing w:val="0"/>
          <w:lang w:eastAsia="ja-JP"/>
        </w:rPr>
        <w:t>った</w:t>
      </w:r>
      <w:r w:rsidRPr="0044340B">
        <w:rPr>
          <w:rFonts w:hint="eastAsia"/>
          <w:spacing w:val="0"/>
          <w:lang w:eastAsia="ja-JP"/>
        </w:rPr>
        <w:t>養殖業体質強化緊急総合対策事業</w:t>
      </w:r>
      <w:r w:rsidR="007E2F54" w:rsidRPr="0044340B">
        <w:rPr>
          <w:rFonts w:hint="eastAsia"/>
          <w:spacing w:val="0"/>
          <w:lang w:eastAsia="ja-JP"/>
        </w:rPr>
        <w:t>のうち国産人工種苗転換対策事業</w:t>
      </w:r>
      <w:r w:rsidRPr="0044340B">
        <w:rPr>
          <w:spacing w:val="0"/>
          <w:lang w:eastAsia="ja-JP"/>
        </w:rPr>
        <w:t>の</w:t>
      </w:r>
      <w:r w:rsidR="007C4C39" w:rsidRPr="00051CDD">
        <w:rPr>
          <w:rFonts w:hint="eastAsia"/>
          <w:color w:val="000000" w:themeColor="text1"/>
          <w:spacing w:val="0"/>
          <w:lang w:eastAsia="ja-JP"/>
        </w:rPr>
        <w:t>実績</w:t>
      </w:r>
      <w:r w:rsidRPr="00051CDD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３</w:t>
      </w:r>
      <w:r w:rsidRPr="0044340B">
        <w:rPr>
          <w:spacing w:val="0"/>
          <w:lang w:eastAsia="ja-JP"/>
        </w:rPr>
        <w:t>）の規定に基づき報告します。</w:t>
      </w:r>
      <w:bookmarkStart w:id="0" w:name="_Hlk137549122"/>
    </w:p>
    <w:p w14:paraId="3715F641" w14:textId="68839457" w:rsidR="002B5E81" w:rsidRPr="0044340B" w:rsidRDefault="00AD551D" w:rsidP="002B5E81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併せて</w:t>
      </w:r>
      <w:r w:rsidR="00AA1F93" w:rsidRPr="0044340B">
        <w:rPr>
          <w:rFonts w:hint="eastAsia"/>
          <w:spacing w:val="0"/>
          <w:lang w:eastAsia="ja-JP"/>
        </w:rPr>
        <w:t>精算</w:t>
      </w:r>
      <w:r w:rsidRPr="0044340B">
        <w:rPr>
          <w:rFonts w:hint="eastAsia"/>
          <w:spacing w:val="0"/>
          <w:lang w:eastAsia="ja-JP"/>
        </w:rPr>
        <w:t>額として補助金●円を請求</w:t>
      </w:r>
      <w:r w:rsidR="00AA1F93" w:rsidRPr="0044340B">
        <w:rPr>
          <w:rFonts w:hint="eastAsia"/>
          <w:spacing w:val="0"/>
          <w:lang w:eastAsia="ja-JP"/>
        </w:rPr>
        <w:t>します</w:t>
      </w:r>
      <w:r w:rsidRPr="0044340B">
        <w:rPr>
          <w:rFonts w:hint="eastAsia"/>
          <w:spacing w:val="0"/>
          <w:lang w:eastAsia="ja-JP"/>
        </w:rPr>
        <w:t>（　年　月　日に概算払いをした〇円を除く。）</w:t>
      </w:r>
      <w:bookmarkEnd w:id="0"/>
      <w:r w:rsidRPr="0044340B">
        <w:rPr>
          <w:rFonts w:hint="eastAsia"/>
          <w:spacing w:val="0"/>
          <w:lang w:eastAsia="ja-JP"/>
        </w:rPr>
        <w:t>。</w:t>
      </w:r>
    </w:p>
    <w:p w14:paraId="6094F6A6" w14:textId="77777777" w:rsidR="002B5E81" w:rsidRPr="0044340B" w:rsidRDefault="002B5E81" w:rsidP="002B5E81">
      <w:pPr>
        <w:pStyle w:val="a3"/>
        <w:overflowPunct w:val="0"/>
        <w:rPr>
          <w:spacing w:val="0"/>
          <w:szCs w:val="23"/>
          <w:lang w:eastAsia="ja-JP"/>
        </w:rPr>
      </w:pPr>
    </w:p>
    <w:p w14:paraId="4DC732BE" w14:textId="77777777" w:rsidR="002B5E81" w:rsidRPr="0044340B" w:rsidRDefault="002B5E81" w:rsidP="00AA1F93">
      <w:pPr>
        <w:pStyle w:val="a3"/>
        <w:overflowPunct w:val="0"/>
        <w:ind w:leftChars="1999" w:left="4683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6DF28733" w14:textId="77777777" w:rsidR="002B5E81" w:rsidRPr="0044340B" w:rsidRDefault="002B5E81" w:rsidP="002B5E81">
      <w:pPr>
        <w:pStyle w:val="a3"/>
        <w:overflowPunct w:val="0"/>
        <w:ind w:leftChars="302" w:left="707"/>
        <w:rPr>
          <w:spacing w:val="0"/>
          <w:szCs w:val="26"/>
          <w:lang w:eastAsia="ja-JP"/>
        </w:rPr>
      </w:pPr>
    </w:p>
    <w:p w14:paraId="0C39AA1D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実施</w:t>
      </w:r>
      <w:r w:rsidRPr="0044340B">
        <w:rPr>
          <w:rFonts w:hint="eastAsia"/>
          <w:spacing w:val="0"/>
          <w:lang w:eastAsia="ja-JP"/>
        </w:rPr>
        <w:t>状況</w:t>
      </w:r>
      <w:r w:rsidRPr="0044340B">
        <w:rPr>
          <w:spacing w:val="0"/>
          <w:lang w:eastAsia="ja-JP"/>
        </w:rPr>
        <w:t>の概要</w:t>
      </w:r>
    </w:p>
    <w:p w14:paraId="1B3FD44F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3007CDE0" w14:textId="77777777" w:rsidR="002A6656" w:rsidRPr="0044340B" w:rsidRDefault="002A6656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7AC08FE5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485D430B" w14:textId="77777777" w:rsidR="002B5E81" w:rsidRPr="0044340B" w:rsidRDefault="002B5E81" w:rsidP="002B5E8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3CE1EAC4" w14:textId="77777777" w:rsidR="002B5E81" w:rsidRPr="0044340B" w:rsidRDefault="002B5E81" w:rsidP="002B5E81">
      <w:pPr>
        <w:pStyle w:val="a3"/>
        <w:overflowPunct w:val="0"/>
        <w:ind w:left="117"/>
        <w:rPr>
          <w:spacing w:val="0"/>
          <w:lang w:eastAsia="ja-JP"/>
        </w:rPr>
      </w:pPr>
    </w:p>
    <w:p w14:paraId="41F83F03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３．事業に要した経費</w:t>
      </w:r>
    </w:p>
    <w:p w14:paraId="6B963FD0" w14:textId="77777777" w:rsidR="002B5E81" w:rsidRPr="0044340B" w:rsidRDefault="002B5E81" w:rsidP="002B5E81">
      <w:pPr>
        <w:pStyle w:val="a3"/>
        <w:overflowPunct w:val="0"/>
        <w:ind w:leftChars="3089" w:left="7236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　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528"/>
        <w:gridCol w:w="1559"/>
        <w:gridCol w:w="1559"/>
        <w:gridCol w:w="1559"/>
        <w:gridCol w:w="1985"/>
      </w:tblGrid>
      <w:tr w:rsidR="0044340B" w:rsidRPr="0044340B" w14:paraId="0927EA35" w14:textId="77777777" w:rsidTr="00877251">
        <w:trPr>
          <w:trHeight w:val="20"/>
        </w:trPr>
        <w:tc>
          <w:tcPr>
            <w:tcW w:w="704" w:type="dxa"/>
            <w:vMerge w:val="restart"/>
          </w:tcPr>
          <w:p w14:paraId="7F8506C9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経費区分</w:t>
            </w:r>
          </w:p>
        </w:tc>
        <w:tc>
          <w:tcPr>
            <w:tcW w:w="1528" w:type="dxa"/>
            <w:vMerge w:val="restart"/>
          </w:tcPr>
          <w:p w14:paraId="2D6243A2" w14:textId="77777777" w:rsidR="007E2F54" w:rsidRPr="0044340B" w:rsidRDefault="007E2F54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細目</w:t>
            </w:r>
          </w:p>
        </w:tc>
        <w:tc>
          <w:tcPr>
            <w:tcW w:w="1559" w:type="dxa"/>
            <w:vMerge w:val="restart"/>
          </w:tcPr>
          <w:p w14:paraId="2DC96602" w14:textId="77777777" w:rsidR="007E2F54" w:rsidRPr="0044340B" w:rsidRDefault="007E2F54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実績額</w:t>
            </w:r>
          </w:p>
        </w:tc>
        <w:tc>
          <w:tcPr>
            <w:tcW w:w="3118" w:type="dxa"/>
            <w:gridSpan w:val="2"/>
            <w:vAlign w:val="center"/>
          </w:tcPr>
          <w:p w14:paraId="225B317F" w14:textId="77777777" w:rsidR="007E2F54" w:rsidRPr="0044340B" w:rsidRDefault="007E2F54" w:rsidP="00877251">
            <w:pPr>
              <w:pStyle w:val="a3"/>
              <w:overflowPunct w:val="0"/>
              <w:ind w:firstLineChars="350" w:firstLine="820"/>
              <w:rPr>
                <w:spacing w:val="0"/>
                <w:lang w:eastAsia="ja-JP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負担区分</w:t>
            </w:r>
            <w:proofErr w:type="spellEnd"/>
          </w:p>
        </w:tc>
        <w:tc>
          <w:tcPr>
            <w:tcW w:w="1985" w:type="dxa"/>
            <w:vMerge w:val="restart"/>
          </w:tcPr>
          <w:p w14:paraId="1F8695A7" w14:textId="77777777" w:rsidR="007E2F54" w:rsidRPr="0044340B" w:rsidRDefault="007E2F54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備考</w:t>
            </w:r>
          </w:p>
        </w:tc>
      </w:tr>
      <w:tr w:rsidR="0044340B" w:rsidRPr="0044340B" w14:paraId="55A457FC" w14:textId="77777777" w:rsidTr="00877251">
        <w:trPr>
          <w:trHeight w:val="17"/>
        </w:trPr>
        <w:tc>
          <w:tcPr>
            <w:tcW w:w="704" w:type="dxa"/>
            <w:vMerge/>
          </w:tcPr>
          <w:p w14:paraId="5B50B21E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Merge/>
          </w:tcPr>
          <w:p w14:paraId="41CE11F3" w14:textId="77777777" w:rsidR="007E2F54" w:rsidRPr="0044340B" w:rsidRDefault="007E2F54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Merge/>
          </w:tcPr>
          <w:p w14:paraId="19936415" w14:textId="77777777" w:rsidR="007E2F54" w:rsidRPr="0044340B" w:rsidRDefault="007E2F54" w:rsidP="00877251">
            <w:pPr>
              <w:pStyle w:val="a3"/>
              <w:overflowPunct w:val="0"/>
              <w:ind w:firstLineChars="500" w:firstLine="1161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46733413" w14:textId="77777777" w:rsidR="007E2F54" w:rsidRPr="0044340B" w:rsidRDefault="007E2F54" w:rsidP="00877251">
            <w:pPr>
              <w:pStyle w:val="a3"/>
              <w:overflowPunct w:val="0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金額</w:t>
            </w:r>
          </w:p>
        </w:tc>
        <w:tc>
          <w:tcPr>
            <w:tcW w:w="1559" w:type="dxa"/>
            <w:vAlign w:val="center"/>
          </w:tcPr>
          <w:p w14:paraId="4CA18A74" w14:textId="77777777" w:rsidR="007E2F54" w:rsidRPr="0044340B" w:rsidRDefault="007E2F54" w:rsidP="00877251">
            <w:pPr>
              <w:pStyle w:val="a3"/>
              <w:overflowPunct w:val="0"/>
              <w:rPr>
                <w:rFonts w:ascii="ＭＳ 明朝" w:hAnsi="ＭＳ 明朝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自己資金</w:t>
            </w:r>
            <w:proofErr w:type="spellEnd"/>
          </w:p>
        </w:tc>
        <w:tc>
          <w:tcPr>
            <w:tcW w:w="1985" w:type="dxa"/>
            <w:vMerge/>
          </w:tcPr>
          <w:p w14:paraId="6C495DE7" w14:textId="77777777" w:rsidR="007E2F54" w:rsidRPr="0044340B" w:rsidRDefault="007E2F54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</w:p>
        </w:tc>
      </w:tr>
      <w:tr w:rsidR="0044340B" w:rsidRPr="0044340B" w14:paraId="5E87E77B" w14:textId="77777777" w:rsidTr="00877251">
        <w:trPr>
          <w:trHeight w:val="454"/>
        </w:trPr>
        <w:tc>
          <w:tcPr>
            <w:tcW w:w="704" w:type="dxa"/>
            <w:vMerge w:val="restart"/>
          </w:tcPr>
          <w:p w14:paraId="1CD03C23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7B9FB92B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398F9823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補助対象経費</w:t>
            </w:r>
          </w:p>
        </w:tc>
        <w:tc>
          <w:tcPr>
            <w:tcW w:w="1528" w:type="dxa"/>
            <w:vAlign w:val="center"/>
          </w:tcPr>
          <w:p w14:paraId="54CC57BF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①</w:t>
            </w:r>
            <w:proofErr w:type="spellStart"/>
            <w:r w:rsidRPr="0044340B">
              <w:rPr>
                <w:rFonts w:ascii="ＭＳ 明朝" w:hAnsi="ＭＳ 明朝" w:hint="eastAsia"/>
              </w:rPr>
              <w:t>人件費</w:t>
            </w:r>
            <w:proofErr w:type="spellEnd"/>
            <w:r w:rsidRPr="0044340B">
              <w:rPr>
                <w:rFonts w:ascii="ＭＳ 明朝" w:hAnsi="ＭＳ 明朝"/>
              </w:rPr>
              <w:t xml:space="preserve"> </w:t>
            </w:r>
          </w:p>
        </w:tc>
        <w:tc>
          <w:tcPr>
            <w:tcW w:w="1559" w:type="dxa"/>
          </w:tcPr>
          <w:p w14:paraId="3E4F1CD8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7C1257DE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66C1D1D6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349BF80D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2D2AA582" w14:textId="77777777" w:rsidTr="00877251">
        <w:trPr>
          <w:trHeight w:val="454"/>
        </w:trPr>
        <w:tc>
          <w:tcPr>
            <w:tcW w:w="704" w:type="dxa"/>
            <w:vMerge/>
          </w:tcPr>
          <w:p w14:paraId="1EC854F1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066F73AD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②</w:t>
            </w:r>
            <w:proofErr w:type="spellStart"/>
            <w:r w:rsidRPr="0044340B">
              <w:rPr>
                <w:rFonts w:ascii="ＭＳ 明朝" w:hAnsi="ＭＳ 明朝"/>
              </w:rPr>
              <w:t>賃金</w:t>
            </w:r>
            <w:proofErr w:type="spellEnd"/>
          </w:p>
        </w:tc>
        <w:tc>
          <w:tcPr>
            <w:tcW w:w="1559" w:type="dxa"/>
          </w:tcPr>
          <w:p w14:paraId="7CB56A51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56BCA7A6" w14:textId="77777777" w:rsidR="007E2F54" w:rsidRPr="0044340B" w:rsidRDefault="007E2F54" w:rsidP="00877251">
            <w:pPr>
              <w:jc w:val="right"/>
              <w:rPr>
                <w:rFonts w:ascii="ＭＳ 明朝" w:hAnsi="ＭＳ 明朝"/>
              </w:rPr>
            </w:pPr>
          </w:p>
          <w:p w14:paraId="1E787FD2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FCC6014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2E8E8901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2866AC33" w14:textId="77777777" w:rsidTr="00877251">
        <w:trPr>
          <w:trHeight w:val="454"/>
        </w:trPr>
        <w:tc>
          <w:tcPr>
            <w:tcW w:w="704" w:type="dxa"/>
            <w:vMerge/>
          </w:tcPr>
          <w:p w14:paraId="581C4444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4F73CEF3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/>
              </w:rPr>
              <w:t>③</w:t>
            </w:r>
            <w:r w:rsidRPr="0044340B">
              <w:rPr>
                <w:rFonts w:ascii="ＭＳ 明朝" w:hAnsi="ＭＳ 明朝" w:hint="eastAsia"/>
                <w:lang w:eastAsia="ja-JP"/>
              </w:rPr>
              <w:t>設備費</w:t>
            </w:r>
          </w:p>
        </w:tc>
        <w:tc>
          <w:tcPr>
            <w:tcW w:w="1559" w:type="dxa"/>
          </w:tcPr>
          <w:p w14:paraId="28D72FD9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2535D10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32628B9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59F508FD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2A03DB75" w14:textId="77777777" w:rsidTr="00877251">
        <w:trPr>
          <w:trHeight w:val="454"/>
        </w:trPr>
        <w:tc>
          <w:tcPr>
            <w:tcW w:w="704" w:type="dxa"/>
            <w:vMerge/>
          </w:tcPr>
          <w:p w14:paraId="05E8F5A6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5524A1F8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/>
              </w:rPr>
              <w:t>④</w:t>
            </w:r>
            <w:r w:rsidRPr="0044340B">
              <w:rPr>
                <w:rFonts w:ascii="ＭＳ 明朝" w:hAnsi="ＭＳ 明朝" w:hint="eastAsia"/>
                <w:lang w:eastAsia="ja-JP"/>
              </w:rPr>
              <w:t>備品</w:t>
            </w:r>
            <w:r w:rsidRPr="0044340B">
              <w:rPr>
                <w:rFonts w:ascii="ＭＳ 明朝" w:hAnsi="ＭＳ 明朝"/>
              </w:rPr>
              <w:t>費</w:t>
            </w:r>
          </w:p>
        </w:tc>
        <w:tc>
          <w:tcPr>
            <w:tcW w:w="1559" w:type="dxa"/>
          </w:tcPr>
          <w:p w14:paraId="79667790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B05D2A9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596F8744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26A52EDF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20EBC73A" w14:textId="77777777" w:rsidTr="00877251">
        <w:trPr>
          <w:trHeight w:val="454"/>
        </w:trPr>
        <w:tc>
          <w:tcPr>
            <w:tcW w:w="2232" w:type="dxa"/>
            <w:gridSpan w:val="2"/>
          </w:tcPr>
          <w:p w14:paraId="7106E50D" w14:textId="77777777" w:rsidR="007E2F54" w:rsidRPr="0044340B" w:rsidRDefault="007E2F54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事業費合計</w:t>
            </w:r>
          </w:p>
        </w:tc>
        <w:tc>
          <w:tcPr>
            <w:tcW w:w="1559" w:type="dxa"/>
          </w:tcPr>
          <w:p w14:paraId="308E23DA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58022D0C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68710CE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669C9ACE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4735E8BC" w14:textId="77777777" w:rsidTr="00877251">
        <w:trPr>
          <w:trHeight w:val="567"/>
        </w:trPr>
        <w:tc>
          <w:tcPr>
            <w:tcW w:w="2232" w:type="dxa"/>
            <w:gridSpan w:val="2"/>
          </w:tcPr>
          <w:p w14:paraId="1046AF40" w14:textId="77777777" w:rsidR="007E2F54" w:rsidRPr="0044340B" w:rsidRDefault="007E2F54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金の額</w:t>
            </w:r>
          </w:p>
        </w:tc>
        <w:tc>
          <w:tcPr>
            <w:tcW w:w="1559" w:type="dxa"/>
          </w:tcPr>
          <w:p w14:paraId="02BDE00D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4949163C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13E6C887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17A7AD86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sz w:val="18"/>
                <w:szCs w:val="18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事業費合計の1/2以内</w:t>
            </w:r>
          </w:p>
          <w:p w14:paraId="16B8B64A" w14:textId="77777777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</w:tbl>
    <w:p w14:paraId="29E702EF" w14:textId="77777777" w:rsidR="00AA1F93" w:rsidRPr="0044340B" w:rsidRDefault="00AA1F93" w:rsidP="00AA1F93">
      <w:pPr>
        <w:overflowPunct w:val="0"/>
        <w:ind w:firstLineChars="100" w:firstLine="232"/>
        <w:rPr>
          <w:spacing w:val="0"/>
          <w:lang w:eastAsia="ja-JP"/>
        </w:rPr>
      </w:pPr>
      <w:bookmarkStart w:id="1" w:name="_Hlk137555144"/>
      <w:bookmarkStart w:id="2" w:name="_Hlk137557388"/>
      <w:r w:rsidRPr="0044340B">
        <w:rPr>
          <w:rFonts w:hint="eastAsia"/>
          <w:spacing w:val="0"/>
          <w:lang w:eastAsia="ja-JP"/>
        </w:rPr>
        <w:t>※　概算払いがあった場合は、年月日と金額を記載すること。</w:t>
      </w:r>
    </w:p>
    <w:p w14:paraId="1E686018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253B4752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6E2BDD04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lastRenderedPageBreak/>
        <w:t xml:space="preserve">（精算払い請求額　　</w:t>
      </w:r>
      <w:r w:rsidRPr="0044340B">
        <w:rPr>
          <w:rFonts w:hint="eastAsia"/>
          <w:spacing w:val="0"/>
          <w:u w:val="single"/>
          <w:lang w:eastAsia="ja-JP"/>
        </w:rPr>
        <w:t xml:space="preserve">　　　　　　　〇</w:t>
      </w:r>
      <w:r w:rsidRPr="0044340B">
        <w:rPr>
          <w:rFonts w:hint="eastAsia"/>
          <w:spacing w:val="0"/>
          <w:lang w:eastAsia="ja-JP"/>
        </w:rPr>
        <w:t>円）</w:t>
      </w:r>
    </w:p>
    <w:bookmarkEnd w:id="1"/>
    <w:bookmarkEnd w:id="2"/>
    <w:p w14:paraId="7123FC9B" w14:textId="77777777" w:rsidR="00E352C2" w:rsidRPr="0044340B" w:rsidRDefault="00E352C2" w:rsidP="00E352C2">
      <w:pPr>
        <w:suppressAutoHyphens/>
        <w:wordWrap w:val="0"/>
        <w:snapToGrid w:val="0"/>
        <w:ind w:leftChars="1" w:left="466" w:rightChars="51" w:right="119" w:hangingChars="198" w:hanging="464"/>
        <w:rPr>
          <w:lang w:eastAsia="ja-JP"/>
        </w:rPr>
      </w:pPr>
    </w:p>
    <w:p w14:paraId="6C6AE5D4" w14:textId="3EB8CEFE" w:rsidR="00190660" w:rsidRPr="0044340B" w:rsidRDefault="00190660" w:rsidP="00FB0F8E">
      <w:pPr>
        <w:suppressAutoHyphens/>
        <w:wordWrap w:val="0"/>
        <w:snapToGrid w:val="0"/>
        <w:ind w:left="464" w:rightChars="51" w:right="119" w:hangingChars="198" w:hanging="464"/>
        <w:rPr>
          <w:lang w:eastAsia="ja-JP"/>
        </w:rPr>
      </w:pPr>
      <w:bookmarkStart w:id="3" w:name="_Hlk137561153"/>
      <w:bookmarkStart w:id="4" w:name="_Hlk137637265"/>
      <w:r w:rsidRPr="0044340B">
        <w:rPr>
          <w:rFonts w:hint="eastAsia"/>
          <w:lang w:eastAsia="ja-JP"/>
        </w:rPr>
        <w:t>４</w:t>
      </w:r>
      <w:r w:rsidR="00044B84">
        <w:rPr>
          <w:rFonts w:hint="eastAsia"/>
          <w:lang w:eastAsia="ja-JP"/>
        </w:rPr>
        <w:t>．</w:t>
      </w:r>
      <w:r w:rsidR="00E352C2" w:rsidRPr="0044340B">
        <w:rPr>
          <w:lang w:eastAsia="ja-JP"/>
        </w:rPr>
        <w:t>成果目標と実績</w:t>
      </w:r>
    </w:p>
    <w:p w14:paraId="0C9ECB16" w14:textId="1C7F106B" w:rsidR="00E352C2" w:rsidRPr="0044340B" w:rsidRDefault="00051CDD" w:rsidP="00051CDD">
      <w:pPr>
        <w:suppressAutoHyphens/>
        <w:wordWrap w:val="0"/>
        <w:snapToGrid w:val="0"/>
        <w:ind w:left="2" w:rightChars="51" w:right="119"/>
        <w:rPr>
          <w:lang w:eastAsia="ja-JP"/>
        </w:rPr>
      </w:pPr>
      <w:r>
        <w:rPr>
          <w:rFonts w:hint="eastAsia"/>
          <w:lang w:eastAsia="ja-JP"/>
        </w:rPr>
        <w:t>（１）</w:t>
      </w:r>
      <w:r w:rsidR="00190660" w:rsidRPr="0044340B">
        <w:rPr>
          <w:rFonts w:hint="eastAsia"/>
          <w:lang w:eastAsia="ja-JP"/>
        </w:rPr>
        <w:t>成果目標</w:t>
      </w:r>
      <w:r w:rsidR="00505FAE" w:rsidRPr="0044340B">
        <w:rPr>
          <w:rFonts w:hint="eastAsia"/>
          <w:lang w:eastAsia="ja-JP"/>
        </w:rPr>
        <w:t>（</w:t>
      </w:r>
      <w:r w:rsidR="00F02971">
        <w:rPr>
          <w:rFonts w:hint="eastAsia"/>
          <w:lang w:eastAsia="ja-JP"/>
        </w:rPr>
        <w:t>Ａ</w:t>
      </w:r>
      <w:r w:rsidR="00505FAE" w:rsidRPr="0044340B">
        <w:rPr>
          <w:rFonts w:hint="eastAsia"/>
          <w:lang w:eastAsia="ja-JP"/>
        </w:rPr>
        <w:t>）</w:t>
      </w:r>
      <w:r w:rsidR="00234ED0" w:rsidRPr="0044340B">
        <w:rPr>
          <w:rFonts w:hint="eastAsia"/>
          <w:lang w:eastAsia="ja-JP"/>
        </w:rPr>
        <w:t>＝令和７年度における</w:t>
      </w:r>
      <w:r w:rsidR="00FC3A37" w:rsidRPr="0044340B">
        <w:rPr>
          <w:rFonts w:hint="eastAsia"/>
          <w:lang w:eastAsia="ja-JP"/>
        </w:rPr>
        <w:t>人工種苗の</w:t>
      </w:r>
      <w:r w:rsidR="00165676" w:rsidRPr="0044340B">
        <w:rPr>
          <w:rFonts w:hint="eastAsia"/>
          <w:lang w:eastAsia="ja-JP"/>
        </w:rPr>
        <w:t>生産</w:t>
      </w:r>
      <w:r w:rsidR="00234ED0" w:rsidRPr="0044340B">
        <w:rPr>
          <w:rFonts w:hint="eastAsia"/>
          <w:lang w:eastAsia="ja-JP"/>
        </w:rPr>
        <w:t>割合</w:t>
      </w:r>
      <w:r w:rsidR="00F02971">
        <w:rPr>
          <w:rFonts w:hint="eastAsia"/>
          <w:lang w:eastAsia="ja-JP"/>
        </w:rPr>
        <w:t xml:space="preserve">　　</w:t>
      </w:r>
      <w:r w:rsidR="00234ED0" w:rsidRPr="0044340B">
        <w:rPr>
          <w:rFonts w:hint="eastAsia"/>
          <w:lang w:eastAsia="ja-JP"/>
        </w:rPr>
        <w:t xml:space="preserve">：　</w:t>
      </w:r>
      <w:r>
        <w:rPr>
          <w:rFonts w:hint="eastAsia"/>
          <w:lang w:eastAsia="ja-JP"/>
        </w:rPr>
        <w:t xml:space="preserve">　　　</w:t>
      </w:r>
      <w:r w:rsidR="00F02971">
        <w:rPr>
          <w:rFonts w:hint="eastAsia"/>
          <w:lang w:eastAsia="ja-JP"/>
        </w:rPr>
        <w:t xml:space="preserve">　</w:t>
      </w:r>
      <w:r w:rsidR="00234ED0" w:rsidRPr="0044340B">
        <w:rPr>
          <w:rFonts w:hint="eastAsia"/>
          <w:lang w:eastAsia="ja-JP"/>
        </w:rPr>
        <w:t>％</w:t>
      </w:r>
    </w:p>
    <w:p w14:paraId="08D33D8E" w14:textId="5CDAF8F5" w:rsidR="00190660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①</w:t>
      </w:r>
      <w:r w:rsidR="00234ED0" w:rsidRPr="0044340B">
        <w:rPr>
          <w:rFonts w:hint="eastAsia"/>
          <w:lang w:eastAsia="ja-JP"/>
        </w:rPr>
        <w:t>過去３年（令和２年度～令和４年度）平均の</w:t>
      </w:r>
      <w:r w:rsidR="00FC3A37" w:rsidRPr="0044340B">
        <w:rPr>
          <w:rFonts w:hint="eastAsia"/>
          <w:lang w:eastAsia="ja-JP"/>
        </w:rPr>
        <w:t>人工種苗生産尾数</w:t>
      </w:r>
      <w:r w:rsidR="00234ED0" w:rsidRPr="0044340B">
        <w:rPr>
          <w:rFonts w:hint="eastAsia"/>
          <w:lang w:eastAsia="ja-JP"/>
        </w:rPr>
        <w:t>：</w:t>
      </w:r>
      <w:r w:rsidR="00FC3A37" w:rsidRPr="0044340B">
        <w:rPr>
          <w:rFonts w:hint="eastAsia"/>
          <w:lang w:eastAsia="ja-JP"/>
        </w:rPr>
        <w:t xml:space="preserve">　</w:t>
      </w:r>
      <w:r w:rsidR="00234ED0" w:rsidRPr="0044340B">
        <w:rPr>
          <w:rFonts w:hint="eastAsia"/>
          <w:lang w:eastAsia="ja-JP"/>
        </w:rPr>
        <w:t xml:space="preserve">　　　</w:t>
      </w:r>
      <w:r w:rsidR="00F02971">
        <w:rPr>
          <w:rFonts w:hint="eastAsia"/>
          <w:lang w:eastAsia="ja-JP"/>
        </w:rPr>
        <w:t xml:space="preserve">　</w:t>
      </w:r>
      <w:r w:rsidR="00FC3A37" w:rsidRPr="0044340B">
        <w:rPr>
          <w:rFonts w:hint="eastAsia"/>
          <w:lang w:eastAsia="ja-JP"/>
        </w:rPr>
        <w:t>尾</w:t>
      </w:r>
    </w:p>
    <w:p w14:paraId="742BDBFA" w14:textId="578DA518" w:rsidR="00234ED0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②</w:t>
      </w:r>
      <w:r w:rsidR="00234ED0" w:rsidRPr="0044340B">
        <w:rPr>
          <w:rFonts w:hint="eastAsia"/>
          <w:lang w:eastAsia="ja-JP"/>
        </w:rPr>
        <w:t>令和７年度（目標年度</w:t>
      </w:r>
      <w:r w:rsidR="00505FAE" w:rsidRPr="0044340B">
        <w:rPr>
          <w:rFonts w:hint="eastAsia"/>
          <w:lang w:eastAsia="ja-JP"/>
        </w:rPr>
        <w:t>）の</w:t>
      </w:r>
      <w:r w:rsidR="00FC3A37" w:rsidRPr="0044340B">
        <w:rPr>
          <w:rFonts w:hint="eastAsia"/>
          <w:lang w:eastAsia="ja-JP"/>
        </w:rPr>
        <w:t>人工種苗生産予定尾数</w:t>
      </w:r>
      <w:r w:rsidR="00505FAE" w:rsidRPr="0044340B">
        <w:rPr>
          <w:rFonts w:hint="eastAsia"/>
          <w:lang w:eastAsia="ja-JP"/>
        </w:rPr>
        <w:t xml:space="preserve">　　　　　　：　　　</w:t>
      </w:r>
      <w:r w:rsidR="00FC3A37" w:rsidRPr="0044340B">
        <w:rPr>
          <w:rFonts w:hint="eastAsia"/>
          <w:lang w:eastAsia="ja-JP"/>
        </w:rPr>
        <w:t xml:space="preserve">　</w:t>
      </w:r>
      <w:r w:rsidR="00F02971">
        <w:rPr>
          <w:rFonts w:hint="eastAsia"/>
          <w:lang w:eastAsia="ja-JP"/>
        </w:rPr>
        <w:t xml:space="preserve">　</w:t>
      </w:r>
      <w:r w:rsidR="00FC3A37" w:rsidRPr="0044340B">
        <w:rPr>
          <w:rFonts w:hint="eastAsia"/>
          <w:lang w:eastAsia="ja-JP"/>
        </w:rPr>
        <w:t>尾</w:t>
      </w:r>
    </w:p>
    <w:p w14:paraId="6F69EDF7" w14:textId="61F1E435" w:rsidR="00505FAE" w:rsidRPr="0044340B" w:rsidRDefault="00505FAE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 w:rsidR="00F02971"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</w:t>
      </w:r>
    </w:p>
    <w:p w14:paraId="5CB38407" w14:textId="77777777" w:rsidR="00361A6B" w:rsidRPr="0044340B" w:rsidRDefault="00361A6B" w:rsidP="00361A6B">
      <w:pPr>
        <w:suppressAutoHyphens/>
        <w:wordWrap w:val="0"/>
        <w:snapToGrid w:val="0"/>
        <w:ind w:left="2" w:rightChars="51" w:right="119"/>
        <w:rPr>
          <w:lang w:eastAsia="ja-JP"/>
        </w:rPr>
      </w:pPr>
    </w:p>
    <w:p w14:paraId="1482295C" w14:textId="0C2403D4" w:rsidR="00361A6B" w:rsidRPr="0044340B" w:rsidRDefault="00361A6B" w:rsidP="00361A6B">
      <w:pPr>
        <w:suppressAutoHyphens/>
        <w:wordWrap w:val="0"/>
        <w:snapToGrid w:val="0"/>
        <w:ind w:left="2"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44340B" w:rsidRPr="0044340B" w14:paraId="6EF3DB24" w14:textId="77777777" w:rsidTr="00543108">
        <w:trPr>
          <w:trHeight w:val="276"/>
        </w:trPr>
        <w:tc>
          <w:tcPr>
            <w:tcW w:w="6189" w:type="dxa"/>
          </w:tcPr>
          <w:p w14:paraId="60797BD2" w14:textId="45DD59A6" w:rsidR="00361A6B" w:rsidRPr="0044340B" w:rsidRDefault="00361A6B" w:rsidP="00051CDD">
            <w:pPr>
              <w:suppressAutoHyphens/>
              <w:wordWrap w:val="0"/>
              <w:snapToGrid w:val="0"/>
              <w:ind w:rightChars="51" w:right="119" w:firstLineChars="100" w:firstLine="234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>③令和５年度の</w:t>
            </w:r>
            <w:r w:rsidR="007D0301" w:rsidRPr="0044340B">
              <w:rPr>
                <w:rFonts w:hint="eastAsia"/>
                <w:lang w:eastAsia="ja-JP"/>
              </w:rPr>
              <w:t>人工種苗の生産尾数</w:t>
            </w:r>
          </w:p>
          <w:p w14:paraId="2F90197B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</w:tc>
        <w:tc>
          <w:tcPr>
            <w:tcW w:w="2686" w:type="dxa"/>
          </w:tcPr>
          <w:p w14:paraId="462E56A1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7ABE3B3F" w14:textId="31BED535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</w:t>
            </w:r>
            <w:r w:rsidR="007D0301" w:rsidRPr="0044340B">
              <w:rPr>
                <w:rFonts w:hint="eastAsia"/>
                <w:lang w:eastAsia="ja-JP"/>
              </w:rPr>
              <w:t>尾</w:t>
            </w:r>
          </w:p>
        </w:tc>
      </w:tr>
      <w:tr w:rsidR="0044340B" w:rsidRPr="0044340B" w14:paraId="33E5360C" w14:textId="77777777" w:rsidTr="00543108">
        <w:trPr>
          <w:trHeight w:val="288"/>
        </w:trPr>
        <w:tc>
          <w:tcPr>
            <w:tcW w:w="6189" w:type="dxa"/>
            <w:vAlign w:val="center"/>
          </w:tcPr>
          <w:p w14:paraId="1C2AECA4" w14:textId="1EEAA104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（</w:t>
            </w:r>
            <w:r w:rsidR="00F02971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 w:hint="eastAsia"/>
                <w:lang w:eastAsia="ja-JP"/>
              </w:rPr>
              <w:t>）令和５年度における</w:t>
            </w:r>
            <w:r w:rsidR="007D0301" w:rsidRPr="0044340B">
              <w:rPr>
                <w:rFonts w:ascii="ＭＳ 明朝" w:hAnsi="ＭＳ 明朝" w:hint="eastAsia"/>
                <w:lang w:eastAsia="ja-JP"/>
              </w:rPr>
              <w:t>人工種苗生産割合</w:t>
            </w:r>
          </w:p>
          <w:p w14:paraId="35C50D18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③－①）/①×１００</w:t>
            </w:r>
          </w:p>
        </w:tc>
        <w:tc>
          <w:tcPr>
            <w:tcW w:w="2686" w:type="dxa"/>
          </w:tcPr>
          <w:p w14:paraId="6394306D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4712B637" w14:textId="071FB8A1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  <w:tr w:rsidR="00361A6B" w:rsidRPr="0044340B" w14:paraId="1E3F4341" w14:textId="77777777" w:rsidTr="00543108">
        <w:trPr>
          <w:trHeight w:val="176"/>
        </w:trPr>
        <w:tc>
          <w:tcPr>
            <w:tcW w:w="6189" w:type="dxa"/>
          </w:tcPr>
          <w:p w14:paraId="7B572A92" w14:textId="7EA93031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</w:t>
            </w:r>
            <w:proofErr w:type="spellStart"/>
            <w:r w:rsidRPr="0044340B">
              <w:rPr>
                <w:rFonts w:ascii="ＭＳ 明朝" w:hAnsi="ＭＳ 明朝" w:hint="eastAsia"/>
              </w:rPr>
              <w:t>参考）成果目標達成率</w:t>
            </w:r>
            <w:proofErr w:type="spellEnd"/>
            <w:r w:rsidRPr="0044340B">
              <w:rPr>
                <w:rFonts w:ascii="ＭＳ 明朝" w:hAnsi="ＭＳ 明朝" w:hint="eastAsia"/>
              </w:rPr>
              <w:t>(</w:t>
            </w:r>
            <w:r w:rsidR="00F02971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</w:rPr>
              <w:t>/</w:t>
            </w:r>
            <w:r w:rsidRPr="0044340B">
              <w:rPr>
                <w:rFonts w:ascii="ＭＳ 明朝" w:hAnsi="ＭＳ 明朝"/>
              </w:rPr>
              <w:t>(</w:t>
            </w:r>
            <w:r w:rsidR="00F02971">
              <w:rPr>
                <w:rFonts w:ascii="ＭＳ 明朝" w:hAnsi="ＭＳ 明朝" w:hint="eastAsia"/>
                <w:lang w:eastAsia="ja-JP"/>
              </w:rPr>
              <w:t>Ａ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  <w:lang w:eastAsia="ja-JP"/>
              </w:rPr>
              <w:t>×</w:t>
            </w:r>
            <w:r w:rsidRPr="0044340B">
              <w:rPr>
                <w:rFonts w:ascii="ＭＳ 明朝" w:hAnsi="ＭＳ 明朝" w:hint="eastAsia"/>
              </w:rPr>
              <w:t>１００（％）</w:t>
            </w:r>
          </w:p>
        </w:tc>
        <w:tc>
          <w:tcPr>
            <w:tcW w:w="2686" w:type="dxa"/>
          </w:tcPr>
          <w:p w14:paraId="5A09166D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29AE4950" w14:textId="66FAB9F9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</w:tbl>
    <w:p w14:paraId="7C03C922" w14:textId="77777777" w:rsidR="00361A6B" w:rsidRPr="0044340B" w:rsidRDefault="00361A6B" w:rsidP="00361A6B">
      <w:pPr>
        <w:rPr>
          <w:spacing w:val="0"/>
          <w:lang w:eastAsia="ja-JP"/>
        </w:rPr>
      </w:pPr>
    </w:p>
    <w:bookmarkEnd w:id="3"/>
    <w:bookmarkEnd w:id="4"/>
    <w:p w14:paraId="180FD497" w14:textId="77777777" w:rsidR="007E01A2" w:rsidRPr="00D5454D" w:rsidRDefault="007E01A2" w:rsidP="007E01A2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D5454D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325B55EF" w14:textId="77777777" w:rsidR="007E01A2" w:rsidRPr="00D5454D" w:rsidRDefault="007E01A2" w:rsidP="007E01A2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D5454D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単位：円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1559"/>
        <w:gridCol w:w="1701"/>
        <w:gridCol w:w="1985"/>
        <w:gridCol w:w="1685"/>
      </w:tblGrid>
      <w:tr w:rsidR="007E01A2" w:rsidRPr="00D5454D" w14:paraId="530FC16D" w14:textId="77777777" w:rsidTr="00F04627">
        <w:trPr>
          <w:trHeight w:val="20"/>
        </w:trPr>
        <w:tc>
          <w:tcPr>
            <w:tcW w:w="1843" w:type="dxa"/>
            <w:vAlign w:val="center"/>
          </w:tcPr>
          <w:p w14:paraId="74FC8AB0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交付</w:t>
            </w:r>
            <w:proofErr w:type="spellEnd"/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D5454D">
              <w:rPr>
                <w:color w:val="000000" w:themeColor="text1"/>
                <w:spacing w:val="0"/>
              </w:rPr>
              <w:t>額</w:t>
            </w:r>
          </w:p>
          <w:p w14:paraId="17616C1D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1559" w:type="dxa"/>
            <w:vAlign w:val="center"/>
          </w:tcPr>
          <w:p w14:paraId="0F7D56DA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56799327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1701" w:type="dxa"/>
            <w:vAlign w:val="center"/>
          </w:tcPr>
          <w:p w14:paraId="110F3495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0F6103CF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1985" w:type="dxa"/>
            <w:vAlign w:val="center"/>
          </w:tcPr>
          <w:p w14:paraId="17DBE136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残額</w:t>
            </w:r>
            <w:proofErr w:type="spellEnd"/>
          </w:p>
          <w:p w14:paraId="695B9341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a-(</w:t>
            </w:r>
            <w:proofErr w:type="spellStart"/>
            <w:r w:rsidRPr="00D5454D">
              <w:rPr>
                <w:color w:val="000000" w:themeColor="text1"/>
                <w:spacing w:val="0"/>
              </w:rPr>
              <w:t>b+c</w:t>
            </w:r>
            <w:proofErr w:type="spellEnd"/>
            <w:r w:rsidRPr="00D5454D">
              <w:rPr>
                <w:color w:val="000000" w:themeColor="text1"/>
                <w:spacing w:val="0"/>
              </w:rPr>
              <w:t>)</w:t>
            </w:r>
          </w:p>
        </w:tc>
        <w:tc>
          <w:tcPr>
            <w:tcW w:w="1685" w:type="dxa"/>
            <w:vAlign w:val="center"/>
          </w:tcPr>
          <w:p w14:paraId="792D1F1E" w14:textId="77777777" w:rsidR="007E01A2" w:rsidRPr="00D5454D" w:rsidRDefault="007E01A2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7E01A2" w:rsidRPr="00D5454D" w14:paraId="10BD8B8B" w14:textId="77777777" w:rsidTr="00F04627">
        <w:trPr>
          <w:trHeight w:val="20"/>
        </w:trPr>
        <w:tc>
          <w:tcPr>
            <w:tcW w:w="1843" w:type="dxa"/>
          </w:tcPr>
          <w:p w14:paraId="1E7C526F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  <w:p w14:paraId="22732C04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559" w:type="dxa"/>
          </w:tcPr>
          <w:p w14:paraId="376C5811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</w:tcPr>
          <w:p w14:paraId="527B4A02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985" w:type="dxa"/>
          </w:tcPr>
          <w:p w14:paraId="5ED313A7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685" w:type="dxa"/>
          </w:tcPr>
          <w:p w14:paraId="62A5E135" w14:textId="77777777" w:rsidR="007E01A2" w:rsidRPr="00D5454D" w:rsidRDefault="007E01A2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529F0C71" w14:textId="77777777" w:rsidR="007E01A2" w:rsidRPr="00D5454D" w:rsidRDefault="007E01A2" w:rsidP="007E01A2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3AAD26B0" w14:textId="77777777" w:rsidR="007E01A2" w:rsidRPr="00D5454D" w:rsidRDefault="007E01A2" w:rsidP="007E01A2">
      <w:pPr>
        <w:pStyle w:val="a3"/>
        <w:overflowPunct w:val="0"/>
        <w:ind w:left="345"/>
        <w:rPr>
          <w:color w:val="000000" w:themeColor="text1"/>
          <w:spacing w:val="0"/>
        </w:rPr>
      </w:pP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振込口座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7E01A2" w:rsidRPr="00D5454D" w14:paraId="174CD1D7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1FB20D66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0CB8C545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277498EC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3F1B59B2" w14:textId="77777777" w:rsidR="007E01A2" w:rsidRPr="00D5454D" w:rsidRDefault="007E01A2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7E01A2" w:rsidRPr="00D5454D" w14:paraId="2408E2F7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791AE637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17FEC644" w14:textId="77777777" w:rsidR="007E01A2" w:rsidRPr="00D5454D" w:rsidRDefault="007E01A2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7E01A2" w:rsidRPr="00D5454D" w14:paraId="353D73EB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03F7E36B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57DC3080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7E01A2" w:rsidRPr="00D5454D" w14:paraId="1177730B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1194DAE9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169EDCA3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67831156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2A3CEBF5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7E34D610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4C052FA1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7E010B3A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0918A4D0" w14:textId="77777777" w:rsidR="007E01A2" w:rsidRPr="00D5454D" w:rsidRDefault="007E01A2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7E01A2" w:rsidRPr="00D5454D" w14:paraId="48623FDD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2E85184E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430241BA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48A04ACC" w14:textId="77777777" w:rsidR="007E01A2" w:rsidRPr="00D5454D" w:rsidRDefault="007E01A2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7E01A2" w:rsidRPr="00D5454D" w14:paraId="443CB34D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7C38CD42" w14:textId="77777777" w:rsidR="007E01A2" w:rsidRPr="00D5454D" w:rsidRDefault="007E01A2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2A276439" w14:textId="77777777" w:rsidR="007E01A2" w:rsidRPr="00D5454D" w:rsidRDefault="007E01A2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</w:tbl>
    <w:p w14:paraId="656F7AB0" w14:textId="1B485571" w:rsidR="002B5E81" w:rsidRPr="0044340B" w:rsidRDefault="002B5E81">
      <w:pPr>
        <w:rPr>
          <w:spacing w:val="0"/>
          <w:lang w:eastAsia="ja-JP"/>
        </w:rPr>
      </w:pPr>
    </w:p>
    <w:sectPr w:rsidR="002B5E81" w:rsidRPr="0044340B" w:rsidSect="00FF70AE">
      <w:footerReference w:type="default" r:id="rId9"/>
      <w:pgSz w:w="11910" w:h="16840" w:code="9"/>
      <w:pgMar w:top="1338" w:right="1242" w:bottom="1038" w:left="1298" w:header="0" w:footer="567" w:gutter="0"/>
      <w:pgNumType w:fmt="numberInDash"/>
      <w:cols w:space="720"/>
      <w:docGrid w:type="linesAndChars" w:linePitch="321" w:charSpace="455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01A2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  <w:rsid w:val="00FF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8</cp:revision>
  <cp:lastPrinted>2023-07-10T10:30:00Z</cp:lastPrinted>
  <dcterms:created xsi:type="dcterms:W3CDTF">2023-07-06T05:24:00Z</dcterms:created>
  <dcterms:modified xsi:type="dcterms:W3CDTF">2023-10-1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